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40EE7C" w14:textId="5C3913FD" w:rsidR="00440800" w:rsidRPr="00393390" w:rsidRDefault="005874E4" w:rsidP="006B7EC9">
      <w:pPr>
        <w:pStyle w:val="Anexo"/>
      </w:pPr>
      <w:bookmarkStart w:id="0" w:name="_Ref83718088"/>
      <w:r w:rsidRPr="099A6A10">
        <w:t>FICHA</w:t>
      </w:r>
      <w:r w:rsidR="00AA704D" w:rsidRPr="099A6A10">
        <w:t xml:space="preserve"> PARA A REALIZAÇÃO DA </w:t>
      </w:r>
      <w:r w:rsidR="00F9599E" w:rsidRPr="099A6A10">
        <w:t>ARGUIÇÃO</w:t>
      </w:r>
      <w:r w:rsidR="0042016C" w:rsidRPr="099A6A10">
        <w:t xml:space="preserve"> </w:t>
      </w:r>
      <w:bookmarkEnd w:id="0"/>
    </w:p>
    <w:p w14:paraId="1F7E32EF" w14:textId="14C0B89D" w:rsidR="00E71117" w:rsidRDefault="00E71117" w:rsidP="099A6A10">
      <w:pPr>
        <w:pStyle w:val="PargrafodaLista"/>
        <w:rPr>
          <w:lang w:val="pt-BR"/>
        </w:rPr>
      </w:pPr>
    </w:p>
    <w:p w14:paraId="4077217F" w14:textId="72CAA7FA" w:rsidR="00687A4C" w:rsidRDefault="00687A4C" w:rsidP="099A6A10">
      <w:pPr>
        <w:pStyle w:val="PargrafodaLista"/>
        <w:rPr>
          <w:lang w:val="pt-BR"/>
        </w:rPr>
      </w:pPr>
      <w:r>
        <w:rPr>
          <w:lang w:val="pt-BR"/>
        </w:rPr>
        <w:t>Irei realizar a arguição</w:t>
      </w:r>
    </w:p>
    <w:p w14:paraId="639B240B" w14:textId="343F3BFB" w:rsidR="00687A4C" w:rsidRDefault="007D24FE" w:rsidP="099A6A10">
      <w:pPr>
        <w:pStyle w:val="PargrafodaLista"/>
        <w:rPr>
          <w:lang w:val="pt-BR"/>
        </w:rPr>
      </w:pPr>
      <w:proofErr w:type="gramStart"/>
      <w:r>
        <w:rPr>
          <w:lang w:val="pt-BR"/>
        </w:rPr>
        <w:t xml:space="preserve">(  </w:t>
      </w:r>
      <w:proofErr w:type="gramEnd"/>
      <w:r>
        <w:rPr>
          <w:lang w:val="pt-BR"/>
        </w:rPr>
        <w:t xml:space="preserve"> ) </w:t>
      </w:r>
      <w:r w:rsidR="00687A4C">
        <w:rPr>
          <w:lang w:val="pt-BR"/>
        </w:rPr>
        <w:t>Presencialmente no campus de Curitibanos da UFSC</w:t>
      </w:r>
      <w:r>
        <w:rPr>
          <w:lang w:val="pt-BR"/>
        </w:rPr>
        <w:t>.</w:t>
      </w:r>
    </w:p>
    <w:p w14:paraId="09D927D9" w14:textId="7A088766" w:rsidR="00687A4C" w:rsidRDefault="007D24FE" w:rsidP="099A6A10">
      <w:pPr>
        <w:pStyle w:val="PargrafodaLista"/>
        <w:rPr>
          <w:lang w:val="pt-BR"/>
        </w:rPr>
      </w:pPr>
      <w:proofErr w:type="gramStart"/>
      <w:r>
        <w:rPr>
          <w:lang w:val="pt-BR"/>
        </w:rPr>
        <w:t xml:space="preserve">(  </w:t>
      </w:r>
      <w:proofErr w:type="gramEnd"/>
      <w:r>
        <w:rPr>
          <w:lang w:val="pt-BR"/>
        </w:rPr>
        <w:t xml:space="preserve"> ) </w:t>
      </w:r>
      <w:r w:rsidR="00687A4C">
        <w:rPr>
          <w:lang w:val="pt-BR"/>
        </w:rPr>
        <w:t xml:space="preserve">Por meio de </w:t>
      </w:r>
      <w:r>
        <w:rPr>
          <w:lang w:val="pt-BR"/>
        </w:rPr>
        <w:t>videoconferência.</w:t>
      </w:r>
    </w:p>
    <w:p w14:paraId="31856273" w14:textId="77777777" w:rsidR="00687A4C" w:rsidRPr="00393390" w:rsidRDefault="00687A4C" w:rsidP="099A6A10">
      <w:pPr>
        <w:pStyle w:val="PargrafodaLista"/>
        <w:rPr>
          <w:lang w:val="pt-BR"/>
        </w:rPr>
      </w:pPr>
    </w:p>
    <w:p w14:paraId="0BF2F0D1" w14:textId="2E498FBA" w:rsidR="00E71117" w:rsidRPr="0042016C" w:rsidRDefault="00E71117" w:rsidP="099A6A10">
      <w:pPr>
        <w:pStyle w:val="PargrafodaLista"/>
        <w:rPr>
          <w:lang w:val="pt-BR"/>
        </w:rPr>
      </w:pPr>
      <w:r w:rsidRPr="099A6A10">
        <w:rPr>
          <w:lang w:val="pt-BR"/>
        </w:rPr>
        <w:t>Nome do candidato:_________________________________</w:t>
      </w:r>
      <w:r w:rsidR="00564600" w:rsidRPr="099A6A10">
        <w:rPr>
          <w:lang w:val="pt-BR"/>
        </w:rPr>
        <w:t>___________________________</w:t>
      </w:r>
    </w:p>
    <w:p w14:paraId="535BA180" w14:textId="5E1FCC41" w:rsidR="0042016C" w:rsidRDefault="0042016C" w:rsidP="00E71117">
      <w:pPr>
        <w:pStyle w:val="PargrafodaLista"/>
        <w:rPr>
          <w:lang w:val="pt-BR"/>
        </w:rPr>
      </w:pPr>
      <w:r w:rsidRPr="099A6A10">
        <w:rPr>
          <w:lang w:val="pt-BR"/>
        </w:rPr>
        <w:t>Email:_______________________________</w:t>
      </w:r>
      <w:r w:rsidR="00564600" w:rsidRPr="099A6A10">
        <w:rPr>
          <w:lang w:val="pt-BR"/>
        </w:rPr>
        <w:t>_______________________________________</w:t>
      </w:r>
    </w:p>
    <w:p w14:paraId="470F9EA1" w14:textId="77777777" w:rsidR="00D02324" w:rsidRPr="0042016C" w:rsidRDefault="00D02324" w:rsidP="00D02324">
      <w:pPr>
        <w:pStyle w:val="PargrafodaLista"/>
        <w:rPr>
          <w:lang w:val="pt-BR"/>
        </w:rPr>
      </w:pPr>
      <w:r w:rsidRPr="5A82BDFF">
        <w:rPr>
          <w:lang w:val="pt-BR"/>
        </w:rPr>
        <w:t>Número do Celular:</w:t>
      </w:r>
      <w:r w:rsidRPr="5A82BDFF">
        <w:rPr>
          <w:spacing w:val="2"/>
          <w:lang w:val="pt-BR"/>
        </w:rPr>
        <w:t xml:space="preserve"> ___________________________________________________________</w:t>
      </w:r>
    </w:p>
    <w:p w14:paraId="49265CF5" w14:textId="2639ADE8" w:rsidR="006F381B" w:rsidRPr="0042016C" w:rsidRDefault="006F381B" w:rsidP="006F381B">
      <w:pPr>
        <w:pStyle w:val="PargrafodaLista"/>
        <w:rPr>
          <w:lang w:val="pt-BR"/>
        </w:rPr>
      </w:pPr>
      <w:r w:rsidRPr="5A82BDFF">
        <w:rPr>
          <w:lang w:val="pt-BR"/>
        </w:rPr>
        <w:t xml:space="preserve">Número do </w:t>
      </w:r>
      <w:r w:rsidR="00BB62E3" w:rsidRPr="5A82BDFF">
        <w:rPr>
          <w:lang w:val="pt-BR"/>
        </w:rPr>
        <w:t>WhatsApp</w:t>
      </w:r>
      <w:r w:rsidRPr="5A82BDFF">
        <w:rPr>
          <w:lang w:val="pt-BR"/>
        </w:rPr>
        <w:t>:</w:t>
      </w:r>
      <w:r w:rsidRPr="5A82BDFF">
        <w:rPr>
          <w:spacing w:val="2"/>
          <w:lang w:val="pt-BR"/>
        </w:rPr>
        <w:t xml:space="preserve"> ________________________________________________________</w:t>
      </w:r>
    </w:p>
    <w:p w14:paraId="221720CA" w14:textId="5DF1E5A9" w:rsidR="00E71117" w:rsidRPr="0042016C" w:rsidRDefault="0042016C" w:rsidP="00E71117">
      <w:pPr>
        <w:pStyle w:val="PargrafodaLista"/>
        <w:rPr>
          <w:szCs w:val="24"/>
          <w:lang w:val="pt-BR"/>
        </w:rPr>
      </w:pPr>
      <w:r w:rsidRPr="00DA168F">
        <w:rPr>
          <w:szCs w:val="24"/>
          <w:lang w:val="pt-BR"/>
        </w:rPr>
        <w:t xml:space="preserve">Endereço </w:t>
      </w:r>
      <w:r w:rsidR="00EB6C8F" w:rsidRPr="00DA168F">
        <w:rPr>
          <w:szCs w:val="24"/>
          <w:lang w:val="pt-BR"/>
        </w:rPr>
        <w:t>Gmail/Google Meet</w:t>
      </w:r>
      <w:r w:rsidR="00990F89" w:rsidRPr="00DA168F">
        <w:rPr>
          <w:szCs w:val="24"/>
          <w:lang w:val="pt-BR"/>
        </w:rPr>
        <w:t>:</w:t>
      </w:r>
      <w:r w:rsidR="00E71117" w:rsidRPr="00DA168F">
        <w:rPr>
          <w:spacing w:val="2"/>
          <w:szCs w:val="24"/>
          <w:lang w:val="pt-BR"/>
        </w:rPr>
        <w:t>_____________________________</w:t>
      </w:r>
      <w:r w:rsidRPr="00DA168F">
        <w:rPr>
          <w:spacing w:val="2"/>
          <w:szCs w:val="24"/>
          <w:lang w:val="pt-BR"/>
        </w:rPr>
        <w:t>_________</w:t>
      </w:r>
      <w:r w:rsidR="00E71117" w:rsidRPr="00DA168F">
        <w:rPr>
          <w:spacing w:val="2"/>
          <w:szCs w:val="24"/>
          <w:lang w:val="pt-BR"/>
        </w:rPr>
        <w:t>______________</w:t>
      </w:r>
    </w:p>
    <w:p w14:paraId="1136E389" w14:textId="77777777" w:rsidR="00E71117" w:rsidRDefault="00E71117" w:rsidP="00E71117">
      <w:pPr>
        <w:pStyle w:val="PargrafodaLista"/>
        <w:rPr>
          <w:szCs w:val="24"/>
          <w:lang w:val="pt-BR"/>
        </w:rPr>
      </w:pPr>
    </w:p>
    <w:p w14:paraId="6F2B2B61" w14:textId="7C0D4D47" w:rsidR="576070D7" w:rsidRDefault="006A2A8C" w:rsidP="006B7EC9">
      <w:pPr>
        <w:pStyle w:val="PargrafodaLista"/>
        <w:rPr>
          <w:lang w:val="pt-BR"/>
        </w:rPr>
      </w:pPr>
      <w:r>
        <w:rPr>
          <w:szCs w:val="24"/>
          <w:lang w:val="pt-BR"/>
        </w:rPr>
        <w:t>O</w:t>
      </w:r>
      <w:r w:rsidR="0042016C" w:rsidRPr="0042016C">
        <w:rPr>
          <w:szCs w:val="24"/>
          <w:lang w:val="pt-BR"/>
        </w:rPr>
        <w:t xml:space="preserve"> PPGEAN não se responsabiliza por problemas nos equipamentos, falta de energia elétrica, dificuldades de conexão com a internet ou quaisquer outros problemas técnicos que inviabilizem a realização da arguição por videoconferência.</w:t>
      </w:r>
      <w:bookmarkStart w:id="1" w:name="_GoBack"/>
      <w:bookmarkEnd w:id="1"/>
      <w:r w:rsidR="006B7EC9">
        <w:rPr>
          <w:lang w:val="pt-BR"/>
        </w:rPr>
        <w:t xml:space="preserve"> </w:t>
      </w:r>
    </w:p>
    <w:p w14:paraId="3CE41814" w14:textId="0E038878" w:rsidR="576070D7" w:rsidRDefault="576070D7" w:rsidP="576070D7">
      <w:pPr>
        <w:spacing w:line="360" w:lineRule="auto"/>
        <w:jc w:val="both"/>
        <w:rPr>
          <w:lang w:val="pt-BR"/>
        </w:rPr>
      </w:pPr>
    </w:p>
    <w:sectPr w:rsidR="576070D7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CF6E69" w14:textId="77777777" w:rsidR="00567D31" w:rsidRDefault="00567D31">
      <w:r>
        <w:separator/>
      </w:r>
    </w:p>
  </w:endnote>
  <w:endnote w:type="continuationSeparator" w:id="0">
    <w:p w14:paraId="16390F0C" w14:textId="77777777" w:rsidR="00567D31" w:rsidRDefault="00567D31">
      <w:r>
        <w:continuationSeparator/>
      </w:r>
    </w:p>
  </w:endnote>
  <w:endnote w:type="continuationNotice" w:id="1">
    <w:p w14:paraId="5E245FA2" w14:textId="77777777" w:rsidR="00567D31" w:rsidRDefault="00567D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7EC9" w:rsidRPr="006B7EC9">
          <w:rPr>
            <w:noProof/>
            <w:lang w:val="pt-BR"/>
          </w:rPr>
          <w:t>1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C23C91" w14:textId="77777777" w:rsidR="00567D31" w:rsidRDefault="00567D31">
      <w:r>
        <w:separator/>
      </w:r>
    </w:p>
  </w:footnote>
  <w:footnote w:type="continuationSeparator" w:id="0">
    <w:p w14:paraId="1FAC99B3" w14:textId="77777777" w:rsidR="00567D31" w:rsidRDefault="00567D31">
      <w:r>
        <w:continuationSeparator/>
      </w:r>
    </w:p>
  </w:footnote>
  <w:footnote w:type="continuationNotice" w:id="1">
    <w:p w14:paraId="4C768BE4" w14:textId="77777777" w:rsidR="00567D31" w:rsidRDefault="00567D3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A5982FB2"/>
    <w:lvl w:ilvl="0" w:tplc="10469BC6">
      <w:start w:val="3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A71"/>
    <w:rsid w:val="00562C03"/>
    <w:rsid w:val="00564600"/>
    <w:rsid w:val="005651D5"/>
    <w:rsid w:val="00567D31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B7EC9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7EEC"/>
    <w:rsid w:val="00871EC8"/>
    <w:rsid w:val="00872415"/>
    <w:rsid w:val="00875925"/>
    <w:rsid w:val="00875D78"/>
    <w:rsid w:val="00875F21"/>
    <w:rsid w:val="00881184"/>
    <w:rsid w:val="00882455"/>
    <w:rsid w:val="008902E9"/>
    <w:rsid w:val="00892D93"/>
    <w:rsid w:val="0089304A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4.xml><?xml version="1.0" encoding="utf-8"?>
<ds:datastoreItem xmlns:ds="http://schemas.openxmlformats.org/officeDocument/2006/customXml" ds:itemID="{08307AAE-8B19-497A-B9A2-9786C1039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30:00Z</dcterms:created>
  <dcterms:modified xsi:type="dcterms:W3CDTF">2022-10-13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